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Kelsie</w:t>
      </w:r>
      <w:r>
        <w:t xml:space="preserve"> </w:t>
      </w:r>
      <w:r>
        <w:t xml:space="preserve">Feri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just a test docu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a14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Kelsie Ferin</dc:creator>
  <dcterms:created xsi:type="dcterms:W3CDTF">2018-01-24T20:37:18Z</dcterms:created>
  <dcterms:modified xsi:type="dcterms:W3CDTF">2018-01-24T20:37:18Z</dcterms:modified>
</cp:coreProperties>
</file>